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FE618F" w14:textId="213FCFAB" w:rsidR="00CD0EE5" w:rsidRDefault="00CD0EE5" w:rsidP="00CD0EE5">
      <w:pPr>
        <w:spacing w:line="360" w:lineRule="auto"/>
        <w:jc w:val="center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8B8F44A" wp14:editId="2A4E848D">
            <wp:simplePos x="0" y="0"/>
            <wp:positionH relativeFrom="column">
              <wp:posOffset>5194935</wp:posOffset>
            </wp:positionH>
            <wp:positionV relativeFrom="paragraph">
              <wp:posOffset>107315</wp:posOffset>
            </wp:positionV>
            <wp:extent cx="1009650" cy="1002665"/>
            <wp:effectExtent l="0" t="0" r="0" b="0"/>
            <wp:wrapNone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38" t="7516" r="7489" b="7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10026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4A809C70" wp14:editId="0234980D">
            <wp:simplePos x="0" y="0"/>
            <wp:positionH relativeFrom="margin">
              <wp:posOffset>-544830</wp:posOffset>
            </wp:positionH>
            <wp:positionV relativeFrom="paragraph">
              <wp:posOffset>146050</wp:posOffset>
            </wp:positionV>
            <wp:extent cx="903605" cy="923290"/>
            <wp:effectExtent l="0" t="0" r="0" b="0"/>
            <wp:wrapNone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3605" cy="9232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  </w:t>
      </w:r>
    </w:p>
    <w:p w14:paraId="33F181DE" w14:textId="77777777" w:rsidR="00CD0EE5" w:rsidRDefault="00CD0EE5" w:rsidP="00CD0EE5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>
        <w:t xml:space="preserve">   </w:t>
      </w:r>
      <w:r>
        <w:rPr>
          <w:rFonts w:ascii="Arial" w:hAnsi="Arial" w:cs="Arial"/>
          <w:b/>
          <w:bCs/>
          <w:sz w:val="28"/>
          <w:szCs w:val="28"/>
        </w:rPr>
        <w:t>UNIVERSIDAD AUTÓNOMA DE NUEVO LEÓN</w:t>
      </w:r>
    </w:p>
    <w:p w14:paraId="530FF019" w14:textId="77777777" w:rsidR="00CD0EE5" w:rsidRDefault="00CD0EE5" w:rsidP="00CD0EE5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FACULTAD DE CIENCIAS FORESTALES</w:t>
      </w:r>
    </w:p>
    <w:p w14:paraId="257ACFBE" w14:textId="77777777" w:rsidR="00CD0EE5" w:rsidRDefault="00CD0EE5" w:rsidP="00CD0EE5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73806BA2" w14:textId="77777777" w:rsidR="00CD0EE5" w:rsidRDefault="00CD0EE5" w:rsidP="00CD0EE5">
      <w:pPr>
        <w:spacing w:line="360" w:lineRule="auto"/>
        <w:rPr>
          <w:rFonts w:ascii="Arial" w:hAnsi="Arial" w:cs="Arial"/>
          <w:b/>
          <w:bCs/>
        </w:rPr>
      </w:pPr>
    </w:p>
    <w:p w14:paraId="20AE2E39" w14:textId="77777777" w:rsidR="00CD0EE5" w:rsidRDefault="00CD0EE5" w:rsidP="00CD0EE5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55300AA9" w14:textId="4BD1D39B" w:rsidR="00CD0EE5" w:rsidRDefault="00F243F1" w:rsidP="00CD0EE5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AREA</w:t>
      </w:r>
      <w:r w:rsidR="00CD0EE5">
        <w:rPr>
          <w:rFonts w:ascii="Arial" w:hAnsi="Arial" w:cs="Arial"/>
          <w:b/>
          <w:bCs/>
        </w:rPr>
        <w:t xml:space="preserve"> UNO</w:t>
      </w:r>
    </w:p>
    <w:p w14:paraId="2F15D9F3" w14:textId="77777777" w:rsidR="00CD0EE5" w:rsidRDefault="00CD0EE5" w:rsidP="00CD0EE5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74570FF9" w14:textId="1D078287" w:rsidR="00CD0EE5" w:rsidRDefault="00F243F1" w:rsidP="00CD0EE5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PRIMER ANÁLISIS EN R</w:t>
      </w:r>
    </w:p>
    <w:p w14:paraId="4B0CB559" w14:textId="77777777" w:rsidR="00CD0EE5" w:rsidRDefault="00CD0EE5" w:rsidP="00CD0EE5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4195F4C5" w14:textId="77777777" w:rsidR="00CD0EE5" w:rsidRDefault="00CD0EE5" w:rsidP="00CD0EE5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EMANUEL MOLINA MARCHAN</w:t>
      </w:r>
    </w:p>
    <w:p w14:paraId="30DBF073" w14:textId="77777777" w:rsidR="00CD0EE5" w:rsidRDefault="00CD0EE5" w:rsidP="00CD0EE5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00A43F2D" w14:textId="77777777" w:rsidR="00CD0EE5" w:rsidRDefault="00CD0EE5" w:rsidP="00CD0EE5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38185B31" w14:textId="77777777" w:rsidR="00CD0EE5" w:rsidRDefault="00CD0EE5" w:rsidP="00CD0EE5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196F4956" w14:textId="77777777" w:rsidR="00CD0EE5" w:rsidRDefault="00CD0EE5" w:rsidP="00CD0EE5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MATRÍCULA</w:t>
      </w:r>
    </w:p>
    <w:p w14:paraId="5D5D21B6" w14:textId="77777777" w:rsidR="00CD0EE5" w:rsidRDefault="00CD0EE5" w:rsidP="00CD0EE5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58E3292B" w14:textId="77777777" w:rsidR="00CD0EE5" w:rsidRDefault="00CD0EE5" w:rsidP="00CD0EE5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2134498</w:t>
      </w:r>
    </w:p>
    <w:p w14:paraId="1DAF3F99" w14:textId="77777777" w:rsidR="00CD0EE5" w:rsidRDefault="00CD0EE5" w:rsidP="00CD0EE5">
      <w:pPr>
        <w:spacing w:line="360" w:lineRule="auto"/>
        <w:rPr>
          <w:rFonts w:ascii="Arial" w:hAnsi="Arial" w:cs="Arial"/>
          <w:b/>
          <w:bCs/>
        </w:rPr>
      </w:pPr>
    </w:p>
    <w:p w14:paraId="6727966A" w14:textId="77777777" w:rsidR="00CD0EE5" w:rsidRDefault="00CD0EE5" w:rsidP="00CD0EE5">
      <w:pPr>
        <w:spacing w:line="360" w:lineRule="auto"/>
        <w:rPr>
          <w:rFonts w:ascii="Arial" w:hAnsi="Arial" w:cs="Arial"/>
          <w:b/>
          <w:bCs/>
        </w:rPr>
      </w:pPr>
    </w:p>
    <w:p w14:paraId="74C2456F" w14:textId="77777777" w:rsidR="00CD0EE5" w:rsidRDefault="00CD0EE5" w:rsidP="00CD0EE5">
      <w:pPr>
        <w:spacing w:line="360" w:lineRule="auto"/>
        <w:rPr>
          <w:rFonts w:ascii="Arial" w:hAnsi="Arial" w:cs="Arial"/>
          <w:b/>
          <w:bCs/>
        </w:rPr>
      </w:pPr>
    </w:p>
    <w:p w14:paraId="2F653B33" w14:textId="3E5658D2" w:rsidR="00CD0EE5" w:rsidRPr="00CD0EE5" w:rsidRDefault="00CD0EE5" w:rsidP="00CD0EE5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GOSTO, 2022</w:t>
      </w:r>
    </w:p>
    <w:p w14:paraId="30FB929A" w14:textId="77777777" w:rsidR="00F243F1" w:rsidRDefault="00F243F1" w:rsidP="00F243F1">
      <w:proofErr w:type="spellStart"/>
      <w:r>
        <w:lastRenderedPageBreak/>
        <w:t>Creación</w:t>
      </w:r>
      <w:proofErr w:type="spellEnd"/>
      <w:r>
        <w:t xml:space="preserve"> de </w:t>
      </w:r>
      <w:proofErr w:type="spellStart"/>
      <w:r>
        <w:t>Repositorio</w:t>
      </w:r>
      <w:proofErr w:type="spellEnd"/>
      <w:r>
        <w:t xml:space="preserve"> de la Unidad de </w:t>
      </w:r>
      <w:proofErr w:type="spellStart"/>
      <w:r>
        <w:t>aprendizaje</w:t>
      </w:r>
      <w:proofErr w:type="spellEnd"/>
      <w:r>
        <w:t xml:space="preserve">: </w:t>
      </w:r>
      <w:proofErr w:type="spellStart"/>
      <w:r>
        <w:t>Métodos</w:t>
      </w:r>
      <w:proofErr w:type="spellEnd"/>
      <w:r>
        <w:t xml:space="preserve"> </w:t>
      </w:r>
      <w:proofErr w:type="spellStart"/>
      <w:r>
        <w:t>estadísticos</w:t>
      </w:r>
      <w:proofErr w:type="spellEnd"/>
      <w:r>
        <w:t xml:space="preserve">. </w:t>
      </w:r>
      <w:proofErr w:type="spellStart"/>
      <w:r>
        <w:t>Fecha</w:t>
      </w:r>
      <w:proofErr w:type="spellEnd"/>
      <w:r>
        <w:t xml:space="preserve"> 29.08.2022</w:t>
      </w:r>
    </w:p>
    <w:p w14:paraId="3E33F05E" w14:textId="77777777" w:rsidR="00F243F1" w:rsidRDefault="00F243F1" w:rsidP="00F243F1">
      <w:proofErr w:type="spellStart"/>
      <w:r>
        <w:t>Cuenta</w:t>
      </w:r>
      <w:proofErr w:type="spellEnd"/>
      <w:r>
        <w:t xml:space="preserve"> </w:t>
      </w:r>
      <w:proofErr w:type="spellStart"/>
      <w:r>
        <w:t>github</w:t>
      </w:r>
      <w:proofErr w:type="spellEnd"/>
      <w:r>
        <w:t xml:space="preserve">: </w:t>
      </w:r>
      <w:proofErr w:type="spellStart"/>
      <w:r>
        <w:t>EmanuelMolina</w:t>
      </w:r>
      <w:proofErr w:type="spellEnd"/>
    </w:p>
    <w:p w14:paraId="6999187E" w14:textId="77777777" w:rsidR="00F243F1" w:rsidRDefault="00F243F1" w:rsidP="00F243F1"/>
    <w:p w14:paraId="314D8B84" w14:textId="77777777" w:rsidR="00F243F1" w:rsidRDefault="00F243F1" w:rsidP="00F243F1">
      <w:r>
        <w:rPr>
          <w:noProof/>
        </w:rPr>
        <w:drawing>
          <wp:inline distT="0" distB="0" distL="0" distR="0" wp14:anchorId="7B6BB21C" wp14:editId="6D9CCDB0">
            <wp:extent cx="5612130" cy="3155315"/>
            <wp:effectExtent l="0" t="0" r="7620" b="6985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5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E1675" w14:textId="77777777" w:rsidR="00F243F1" w:rsidRDefault="00F243F1" w:rsidP="00F243F1"/>
    <w:p w14:paraId="76E02F43" w14:textId="77777777" w:rsidR="00F243F1" w:rsidRDefault="00F243F1" w:rsidP="00F243F1">
      <w:r>
        <w:rPr>
          <w:noProof/>
        </w:rPr>
        <w:drawing>
          <wp:inline distT="0" distB="0" distL="0" distR="0" wp14:anchorId="338BB9F9" wp14:editId="126A41A1">
            <wp:extent cx="5612130" cy="3155315"/>
            <wp:effectExtent l="0" t="0" r="7620" b="6985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5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2165A" w14:textId="77777777" w:rsidR="00F243F1" w:rsidRDefault="00F243F1" w:rsidP="00F243F1"/>
    <w:p w14:paraId="46A03BA8" w14:textId="77777777" w:rsidR="00F243F1" w:rsidRDefault="00F243F1" w:rsidP="00F243F1"/>
    <w:p w14:paraId="0C1D8862" w14:textId="77777777" w:rsidR="00F243F1" w:rsidRDefault="00F243F1" w:rsidP="00F243F1">
      <w:proofErr w:type="spellStart"/>
      <w:r>
        <w:t>Instalación</w:t>
      </w:r>
      <w:proofErr w:type="spellEnd"/>
      <w:r>
        <w:t xml:space="preserve"> </w:t>
      </w:r>
      <w:proofErr w:type="spellStart"/>
      <w:r>
        <w:t>completa</w:t>
      </w:r>
      <w:proofErr w:type="spellEnd"/>
      <w:r>
        <w:t xml:space="preserve"> de </w:t>
      </w:r>
      <w:proofErr w:type="spellStart"/>
      <w:r>
        <w:t>Miktex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día 09.08.2022</w:t>
      </w:r>
    </w:p>
    <w:p w14:paraId="6405BDBD" w14:textId="77777777" w:rsidR="00F243F1" w:rsidRDefault="00F243F1" w:rsidP="00F243F1">
      <w:r>
        <w:rPr>
          <w:noProof/>
        </w:rPr>
        <w:drawing>
          <wp:inline distT="0" distB="0" distL="0" distR="0" wp14:anchorId="11646B7F" wp14:editId="547CAED8">
            <wp:extent cx="5612130" cy="3155315"/>
            <wp:effectExtent l="0" t="0" r="7620" b="6985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5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CE6F5" w14:textId="77777777" w:rsidR="00F243F1" w:rsidRDefault="00F243F1" w:rsidP="00F243F1"/>
    <w:p w14:paraId="6045230A" w14:textId="77777777" w:rsidR="00F243F1" w:rsidRDefault="00F243F1" w:rsidP="00F243F1"/>
    <w:p w14:paraId="575E0EE6" w14:textId="77777777" w:rsidR="00F243F1" w:rsidRDefault="00F243F1" w:rsidP="00F243F1"/>
    <w:p w14:paraId="4E6E6658" w14:textId="77777777" w:rsidR="00F243F1" w:rsidRDefault="00F243F1" w:rsidP="00F243F1"/>
    <w:p w14:paraId="7C59212C" w14:textId="77777777" w:rsidR="00F243F1" w:rsidRDefault="00F243F1" w:rsidP="00F243F1"/>
    <w:p w14:paraId="025A81B6" w14:textId="77777777" w:rsidR="00F243F1" w:rsidRDefault="00F243F1" w:rsidP="00F243F1"/>
    <w:p w14:paraId="652EC5CF" w14:textId="77777777" w:rsidR="00F243F1" w:rsidRDefault="00F243F1" w:rsidP="00F243F1"/>
    <w:p w14:paraId="4E6773DD" w14:textId="77777777" w:rsidR="00F243F1" w:rsidRPr="00315638" w:rsidRDefault="00F243F1" w:rsidP="00F243F1"/>
    <w:p w14:paraId="71D4B1B6" w14:textId="77777777" w:rsidR="00F243F1" w:rsidRPr="00315638" w:rsidRDefault="00F243F1" w:rsidP="00F243F1"/>
    <w:p w14:paraId="07B27773" w14:textId="77777777" w:rsidR="00F243F1" w:rsidRPr="00315638" w:rsidRDefault="00F243F1" w:rsidP="00F243F1"/>
    <w:p w14:paraId="649D32A5" w14:textId="77777777" w:rsidR="00F243F1" w:rsidRDefault="00F243F1" w:rsidP="00F243F1"/>
    <w:p w14:paraId="7DACC2CC" w14:textId="77777777" w:rsidR="00F243F1" w:rsidRDefault="00F243F1" w:rsidP="00F243F1">
      <w:pPr>
        <w:tabs>
          <w:tab w:val="left" w:pos="1459"/>
        </w:tabs>
      </w:pPr>
      <w:r>
        <w:tab/>
      </w:r>
    </w:p>
    <w:p w14:paraId="67BA0AA9" w14:textId="77777777" w:rsidR="00F243F1" w:rsidRDefault="00F243F1" w:rsidP="00F243F1">
      <w:pPr>
        <w:tabs>
          <w:tab w:val="left" w:pos="1459"/>
        </w:tabs>
      </w:pPr>
    </w:p>
    <w:p w14:paraId="42157E98" w14:textId="77777777" w:rsidR="00F243F1" w:rsidRDefault="00F243F1" w:rsidP="00F243F1">
      <w:pPr>
        <w:tabs>
          <w:tab w:val="left" w:pos="1459"/>
        </w:tabs>
      </w:pPr>
    </w:p>
    <w:p w14:paraId="4DA65A18" w14:textId="77777777" w:rsidR="00F243F1" w:rsidRDefault="00F243F1" w:rsidP="00F243F1">
      <w:pPr>
        <w:tabs>
          <w:tab w:val="left" w:pos="1459"/>
        </w:tabs>
      </w:pPr>
      <w:proofErr w:type="spellStart"/>
      <w:r>
        <w:lastRenderedPageBreak/>
        <w:t>Instalación</w:t>
      </w:r>
      <w:proofErr w:type="spellEnd"/>
      <w:r>
        <w:t xml:space="preserve"> </w:t>
      </w:r>
      <w:proofErr w:type="spellStart"/>
      <w:r>
        <w:t>completa</w:t>
      </w:r>
      <w:proofErr w:type="spellEnd"/>
      <w:r>
        <w:t xml:space="preserve"> de R </w:t>
      </w:r>
      <w:proofErr w:type="spellStart"/>
      <w:r>
        <w:t>versión</w:t>
      </w:r>
      <w:proofErr w:type="spellEnd"/>
      <w:r>
        <w:t xml:space="preserve"> 4.2.1 </w:t>
      </w:r>
      <w:proofErr w:type="spellStart"/>
      <w:r>
        <w:t>el</w:t>
      </w:r>
      <w:proofErr w:type="spellEnd"/>
      <w:r>
        <w:t xml:space="preserve"> día 09.08.2022 </w:t>
      </w:r>
    </w:p>
    <w:p w14:paraId="01DB3280" w14:textId="77777777" w:rsidR="00F243F1" w:rsidRDefault="00F243F1" w:rsidP="00F243F1">
      <w:pPr>
        <w:tabs>
          <w:tab w:val="left" w:pos="1459"/>
        </w:tabs>
      </w:pPr>
      <w:r>
        <w:rPr>
          <w:noProof/>
        </w:rPr>
        <w:drawing>
          <wp:inline distT="0" distB="0" distL="0" distR="0" wp14:anchorId="4E4C67CA" wp14:editId="6436899F">
            <wp:extent cx="5612130" cy="3155315"/>
            <wp:effectExtent l="0" t="0" r="7620" b="6985"/>
            <wp:docPr id="13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5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CFB91" w14:textId="77777777" w:rsidR="00F243F1" w:rsidRDefault="00F243F1" w:rsidP="00F243F1">
      <w:pPr>
        <w:tabs>
          <w:tab w:val="left" w:pos="1459"/>
        </w:tabs>
      </w:pPr>
    </w:p>
    <w:p w14:paraId="45BBC3D1" w14:textId="77777777" w:rsidR="00F243F1" w:rsidRDefault="00F243F1" w:rsidP="00F243F1">
      <w:pPr>
        <w:tabs>
          <w:tab w:val="left" w:pos="1459"/>
        </w:tabs>
      </w:pPr>
    </w:p>
    <w:p w14:paraId="4F54071C" w14:textId="77777777" w:rsidR="00F243F1" w:rsidRDefault="00F243F1" w:rsidP="00F243F1">
      <w:pPr>
        <w:tabs>
          <w:tab w:val="left" w:pos="1459"/>
        </w:tabs>
      </w:pPr>
    </w:p>
    <w:p w14:paraId="65A1A35F" w14:textId="77777777" w:rsidR="00F243F1" w:rsidRDefault="00F243F1" w:rsidP="00F243F1">
      <w:pPr>
        <w:tabs>
          <w:tab w:val="left" w:pos="1459"/>
        </w:tabs>
      </w:pPr>
    </w:p>
    <w:p w14:paraId="05056A6D" w14:textId="77777777" w:rsidR="00F243F1" w:rsidRDefault="00F243F1" w:rsidP="00F243F1">
      <w:pPr>
        <w:tabs>
          <w:tab w:val="left" w:pos="1459"/>
        </w:tabs>
      </w:pPr>
    </w:p>
    <w:p w14:paraId="3BD09530" w14:textId="77777777" w:rsidR="00F243F1" w:rsidRDefault="00F243F1" w:rsidP="00F243F1">
      <w:pPr>
        <w:tabs>
          <w:tab w:val="left" w:pos="1459"/>
        </w:tabs>
      </w:pPr>
    </w:p>
    <w:p w14:paraId="4BF8381D" w14:textId="77777777" w:rsidR="00F243F1" w:rsidRDefault="00F243F1" w:rsidP="00F243F1">
      <w:pPr>
        <w:tabs>
          <w:tab w:val="left" w:pos="1459"/>
        </w:tabs>
      </w:pPr>
    </w:p>
    <w:p w14:paraId="0C8D9D09" w14:textId="77777777" w:rsidR="00F243F1" w:rsidRPr="00315638" w:rsidRDefault="00F243F1" w:rsidP="00F243F1">
      <w:pPr>
        <w:tabs>
          <w:tab w:val="left" w:pos="1459"/>
        </w:tabs>
      </w:pPr>
    </w:p>
    <w:p w14:paraId="2FCE1659" w14:textId="77777777" w:rsidR="00F243F1" w:rsidRDefault="00F243F1" w:rsidP="00F243F1"/>
    <w:p w14:paraId="103C1107" w14:textId="77777777" w:rsidR="00F243F1" w:rsidRDefault="00F243F1" w:rsidP="00F243F1"/>
    <w:p w14:paraId="6B65F1F6" w14:textId="77777777" w:rsidR="00F243F1" w:rsidRDefault="00F243F1" w:rsidP="00F243F1"/>
    <w:p w14:paraId="410061F4" w14:textId="77777777" w:rsidR="00F243F1" w:rsidRDefault="00F243F1" w:rsidP="00F243F1"/>
    <w:p w14:paraId="46BAA395" w14:textId="77777777" w:rsidR="00F243F1" w:rsidRDefault="00F243F1" w:rsidP="00F243F1"/>
    <w:p w14:paraId="01227216" w14:textId="77777777" w:rsidR="00F243F1" w:rsidRDefault="00F243F1" w:rsidP="00F243F1"/>
    <w:p w14:paraId="2D8B4E76" w14:textId="77777777" w:rsidR="00F243F1" w:rsidRDefault="00F243F1" w:rsidP="00F243F1"/>
    <w:p w14:paraId="544DD36E" w14:textId="77777777" w:rsidR="00F243F1" w:rsidRDefault="00F243F1" w:rsidP="00F243F1">
      <w:proofErr w:type="spellStart"/>
      <w:r>
        <w:lastRenderedPageBreak/>
        <w:t>Instalación</w:t>
      </w:r>
      <w:proofErr w:type="spellEnd"/>
      <w:r>
        <w:t xml:space="preserve"> </w:t>
      </w:r>
      <w:proofErr w:type="spellStart"/>
      <w:r>
        <w:t>completa</w:t>
      </w:r>
      <w:proofErr w:type="spellEnd"/>
      <w:r>
        <w:t xml:space="preserve"> de RStudio </w:t>
      </w:r>
      <w:proofErr w:type="spellStart"/>
      <w:r>
        <w:t>el</w:t>
      </w:r>
      <w:proofErr w:type="spellEnd"/>
      <w:r>
        <w:t xml:space="preserve"> día 09.08.2022</w:t>
      </w:r>
    </w:p>
    <w:p w14:paraId="48B4FAE4" w14:textId="77777777" w:rsidR="00F243F1" w:rsidRDefault="00F243F1" w:rsidP="00F243F1">
      <w:r>
        <w:rPr>
          <w:noProof/>
        </w:rPr>
        <w:drawing>
          <wp:inline distT="0" distB="0" distL="0" distR="0" wp14:anchorId="1B4A7F6B" wp14:editId="1406D981">
            <wp:extent cx="5612130" cy="3155315"/>
            <wp:effectExtent l="0" t="0" r="7620" b="6985"/>
            <wp:docPr id="14" name="Imagen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5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9C967" w14:textId="77777777" w:rsidR="00F243F1" w:rsidRDefault="00F243F1" w:rsidP="00F243F1"/>
    <w:p w14:paraId="2C8066AF" w14:textId="77777777" w:rsidR="00F243F1" w:rsidRDefault="00F243F1" w:rsidP="00F243F1"/>
    <w:p w14:paraId="54F0217D" w14:textId="77777777" w:rsidR="00F243F1" w:rsidRDefault="00F243F1" w:rsidP="00F243F1"/>
    <w:p w14:paraId="1B41910E" w14:textId="77777777" w:rsidR="00F243F1" w:rsidRDefault="00F243F1" w:rsidP="00F243F1"/>
    <w:p w14:paraId="3D6674FE" w14:textId="77777777" w:rsidR="00F243F1" w:rsidRDefault="00F243F1" w:rsidP="00F243F1"/>
    <w:p w14:paraId="1EA302E0" w14:textId="77777777" w:rsidR="00F243F1" w:rsidRDefault="00F243F1" w:rsidP="00F243F1"/>
    <w:p w14:paraId="6EB2139A" w14:textId="77777777" w:rsidR="00F243F1" w:rsidRDefault="00F243F1" w:rsidP="00F243F1"/>
    <w:p w14:paraId="40A6FF0B" w14:textId="77777777" w:rsidR="00F243F1" w:rsidRDefault="00F243F1" w:rsidP="00F243F1"/>
    <w:p w14:paraId="61932BD3" w14:textId="77777777" w:rsidR="00F243F1" w:rsidRDefault="00F243F1" w:rsidP="00F243F1"/>
    <w:p w14:paraId="66052DE5" w14:textId="0D90096C" w:rsidR="00F243F1" w:rsidRDefault="00F243F1" w:rsidP="00F243F1"/>
    <w:p w14:paraId="69C622B0" w14:textId="77777777" w:rsidR="007F71CC" w:rsidRDefault="007F71CC" w:rsidP="00F243F1"/>
    <w:p w14:paraId="53E3F27B" w14:textId="2BC9F672" w:rsidR="009C78B9" w:rsidRDefault="00000000">
      <w:pPr>
        <w:pStyle w:val="Ttulo"/>
      </w:pPr>
      <w:r>
        <w:lastRenderedPageBreak/>
        <w:t>Tarea01_EmanuelMolinaMarchan.R</w:t>
      </w:r>
    </w:p>
    <w:p w14:paraId="6ADA46E7" w14:textId="77777777" w:rsidR="009C78B9" w:rsidRDefault="00000000">
      <w:pPr>
        <w:pStyle w:val="Author"/>
      </w:pPr>
      <w:r>
        <w:t>Emanuel</w:t>
      </w:r>
    </w:p>
    <w:p w14:paraId="52DEED2D" w14:textId="77777777" w:rsidR="009C78B9" w:rsidRDefault="00000000">
      <w:pPr>
        <w:pStyle w:val="Fecha"/>
      </w:pPr>
      <w:r>
        <w:t>2022-09-01</w:t>
      </w:r>
    </w:p>
    <w:p w14:paraId="4D3DA87F" w14:textId="77777777" w:rsidR="009C78B9" w:rsidRDefault="00000000">
      <w:pPr>
        <w:pStyle w:val="SourceCode"/>
      </w:pPr>
      <w:r>
        <w:rPr>
          <w:rStyle w:val="CommentTok"/>
        </w:rPr>
        <w:t># Tarea 1 -----------------------------------------------------------------</w:t>
      </w:r>
      <w:r>
        <w:br/>
      </w:r>
      <w:r>
        <w:br/>
      </w:r>
      <w:r>
        <w:rPr>
          <w:rStyle w:val="CommentTok"/>
        </w:rPr>
        <w:t>#Problema 1</w:t>
      </w:r>
      <w:r>
        <w:br/>
      </w:r>
      <w:r>
        <w:br/>
      </w:r>
      <w:r>
        <w:rPr>
          <w:rStyle w:val="NormalTok"/>
        </w:rPr>
        <w:t xml:space="preserve">Pin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 (</w:t>
      </w:r>
      <w:r>
        <w:rPr>
          <w:rStyle w:val="DecValTok"/>
        </w:rPr>
        <w:t>314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ezqui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 (</w:t>
      </w:r>
      <w:r>
        <w:rPr>
          <w:rStyle w:val="DecValTok"/>
        </w:rPr>
        <w:t>145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ncin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 (</w:t>
      </w:r>
      <w:r>
        <w:rPr>
          <w:rStyle w:val="DecValTok"/>
        </w:rPr>
        <w:t>4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k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 (</w:t>
      </w:r>
      <w:r>
        <w:rPr>
          <w:rStyle w:val="DecValTok"/>
        </w:rPr>
        <w:t>1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Juniper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 (</w:t>
      </w:r>
      <w:r>
        <w:rPr>
          <w:rStyle w:val="DecValTok"/>
        </w:rPr>
        <w:t>72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uperfici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 (Pinus, Mezquite, Encinos, Teka, Juniperos) </w:t>
      </w:r>
      <w:r>
        <w:br/>
      </w:r>
      <w:r>
        <w:br/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superficie, </w:t>
      </w:r>
      <w:r>
        <w:rPr>
          <w:rStyle w:val="AttributeTok"/>
        </w:rPr>
        <w:t>col 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uperficie (ha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Genero"</w:t>
      </w:r>
      <w:r>
        <w:rPr>
          <w:rStyle w:val="NormalTok"/>
        </w:rPr>
        <w:t xml:space="preserve">, </w:t>
      </w:r>
      <w:r>
        <w:rPr>
          <w:rStyle w:val="AttributeTok"/>
        </w:rPr>
        <w:t>names.ar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inus"</w:t>
      </w:r>
      <w:r>
        <w:rPr>
          <w:rStyle w:val="NormalTok"/>
        </w:rPr>
        <w:t xml:space="preserve">, </w:t>
      </w:r>
      <w:r>
        <w:rPr>
          <w:rStyle w:val="StringTok"/>
        </w:rPr>
        <w:t>"Mezquite"</w:t>
      </w:r>
      <w:r>
        <w:rPr>
          <w:rStyle w:val="NormalTok"/>
        </w:rPr>
        <w:t xml:space="preserve">, </w:t>
      </w:r>
      <w:r>
        <w:rPr>
          <w:rStyle w:val="StringTok"/>
        </w:rPr>
        <w:t>"Encinos"</w:t>
      </w:r>
      <w:r>
        <w:rPr>
          <w:rStyle w:val="NormalTok"/>
        </w:rPr>
        <w:t xml:space="preserve">, </w:t>
      </w:r>
      <w:r>
        <w:rPr>
          <w:rStyle w:val="StringTok"/>
        </w:rPr>
        <w:t>"Teka"</w:t>
      </w:r>
      <w:r>
        <w:rPr>
          <w:rStyle w:val="NormalTok"/>
        </w:rPr>
        <w:t xml:space="preserve">, </w:t>
      </w:r>
      <w:r>
        <w:rPr>
          <w:rStyle w:val="StringTok"/>
        </w:rPr>
        <w:t>"Juniperos"</w:t>
      </w:r>
      <w:r>
        <w:rPr>
          <w:rStyle w:val="NormalTok"/>
        </w:rPr>
        <w:t xml:space="preserve">)) </w:t>
      </w:r>
    </w:p>
    <w:p w14:paraId="5175DF1C" w14:textId="2AF3778B" w:rsidR="009C78B9" w:rsidRDefault="00CD0EE5">
      <w:pPr>
        <w:pStyle w:val="FirstParagraph"/>
      </w:pPr>
      <w:r>
        <w:rPr>
          <w:noProof/>
        </w:rPr>
        <w:drawing>
          <wp:inline distT="0" distB="0" distL="0" distR="0" wp14:anchorId="593DE9DC" wp14:editId="63A62BB3">
            <wp:extent cx="5612130" cy="3317875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31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D203F" w14:textId="77777777" w:rsidR="009C78B9" w:rsidRDefault="00000000">
      <w:pPr>
        <w:pStyle w:val="SourceCode"/>
      </w:pPr>
      <w:r>
        <w:rPr>
          <w:rStyle w:val="FunctionTok"/>
        </w:rPr>
        <w:t>sort</w:t>
      </w:r>
      <w:r>
        <w:rPr>
          <w:rStyle w:val="NormalTok"/>
        </w:rPr>
        <w:t>(superficie)</w:t>
      </w:r>
    </w:p>
    <w:p w14:paraId="56CADA04" w14:textId="77777777" w:rsidR="009C78B9" w:rsidRDefault="00000000">
      <w:pPr>
        <w:pStyle w:val="SourceCode"/>
      </w:pPr>
      <w:r>
        <w:rPr>
          <w:rStyle w:val="VerbatimChar"/>
        </w:rPr>
        <w:t>## [1]  450  720 1200 1453 3140</w:t>
      </w:r>
    </w:p>
    <w:p w14:paraId="3F1AB015" w14:textId="77777777" w:rsidR="009C78B9" w:rsidRDefault="00000000">
      <w:pPr>
        <w:pStyle w:val="SourceCode"/>
      </w:pPr>
      <w:r>
        <w:rPr>
          <w:rStyle w:val="FunctionTok"/>
        </w:rPr>
        <w:lastRenderedPageBreak/>
        <w:t>barplot</w:t>
      </w:r>
      <w:r>
        <w:rPr>
          <w:rStyle w:val="NormalTok"/>
        </w:rPr>
        <w:t>(</w:t>
      </w:r>
      <w:r>
        <w:rPr>
          <w:rStyle w:val="FunctionTok"/>
        </w:rPr>
        <w:t>sort</w:t>
      </w:r>
      <w:r>
        <w:rPr>
          <w:rStyle w:val="NormalTok"/>
        </w:rPr>
        <w:t xml:space="preserve">(superficie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uperficie (ha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Generos"</w:t>
      </w:r>
      <w:r>
        <w:rPr>
          <w:rStyle w:val="NormalTok"/>
        </w:rPr>
        <w:t xml:space="preserve">, </w:t>
      </w:r>
      <w:r>
        <w:rPr>
          <w:rStyle w:val="AttributeTok"/>
        </w:rPr>
        <w:t>names.ar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inus"</w:t>
      </w:r>
      <w:r>
        <w:rPr>
          <w:rStyle w:val="NormalTok"/>
        </w:rPr>
        <w:t xml:space="preserve">, </w:t>
      </w:r>
      <w:r>
        <w:rPr>
          <w:rStyle w:val="StringTok"/>
        </w:rPr>
        <w:t>"Mezquite"</w:t>
      </w:r>
      <w:r>
        <w:rPr>
          <w:rStyle w:val="NormalTok"/>
        </w:rPr>
        <w:t xml:space="preserve">, </w:t>
      </w:r>
      <w:r>
        <w:rPr>
          <w:rStyle w:val="StringTok"/>
        </w:rPr>
        <w:t>"Teka"</w:t>
      </w:r>
      <w:r>
        <w:rPr>
          <w:rStyle w:val="NormalTok"/>
        </w:rPr>
        <w:t xml:space="preserve">, </w:t>
      </w:r>
      <w:r>
        <w:rPr>
          <w:rStyle w:val="StringTok"/>
        </w:rPr>
        <w:t>"Juniperos"</w:t>
      </w:r>
      <w:r>
        <w:rPr>
          <w:rStyle w:val="NormalTok"/>
        </w:rPr>
        <w:t xml:space="preserve">, </w:t>
      </w:r>
      <w:r>
        <w:rPr>
          <w:rStyle w:val="StringTok"/>
        </w:rPr>
        <w:t>"Encinos"</w:t>
      </w:r>
      <w:r>
        <w:rPr>
          <w:rStyle w:val="NormalTok"/>
        </w:rPr>
        <w:t xml:space="preserve">)) </w:t>
      </w:r>
    </w:p>
    <w:p w14:paraId="7DE1ED4B" w14:textId="2045CBA5" w:rsidR="009C78B9" w:rsidRDefault="003061B8">
      <w:pPr>
        <w:pStyle w:val="FirstParagraph"/>
      </w:pPr>
      <w:r>
        <w:rPr>
          <w:noProof/>
        </w:rPr>
        <w:drawing>
          <wp:inline distT="0" distB="0" distL="0" distR="0" wp14:anchorId="30A24E96" wp14:editId="2DF93F51">
            <wp:extent cx="5612130" cy="3317875"/>
            <wp:effectExtent l="0" t="0" r="762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31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94404" w14:textId="77777777" w:rsidR="009C78B9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superficie)</w:t>
      </w:r>
    </w:p>
    <w:p w14:paraId="7E932B56" w14:textId="77777777" w:rsidR="009C78B9" w:rsidRDefault="00000000">
      <w:pPr>
        <w:pStyle w:val="SourceCode"/>
      </w:pPr>
      <w:r>
        <w:rPr>
          <w:rStyle w:val="VerbatimChar"/>
        </w:rPr>
        <w:t>## [1] 1392.6</w:t>
      </w:r>
    </w:p>
    <w:p w14:paraId="6EF272EF" w14:textId="77777777" w:rsidR="009C78B9" w:rsidRDefault="00000000">
      <w:pPr>
        <w:pStyle w:val="SourceCode"/>
      </w:pPr>
      <w:r>
        <w:rPr>
          <w:rStyle w:val="CommentTok"/>
        </w:rPr>
        <w:t># Problema 2 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germinac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>mean</w:t>
      </w:r>
      <w:r>
        <w:rPr>
          <w:rStyle w:val="NormalTok"/>
        </w:rPr>
        <w:t>(germinacion)</w:t>
      </w:r>
    </w:p>
    <w:p w14:paraId="66301BDB" w14:textId="77777777" w:rsidR="009C78B9" w:rsidRDefault="00000000">
      <w:pPr>
        <w:pStyle w:val="SourceCode"/>
      </w:pPr>
      <w:r>
        <w:rPr>
          <w:rStyle w:val="VerbatimChar"/>
        </w:rPr>
        <w:t>## [1] 3.6</w:t>
      </w:r>
    </w:p>
    <w:p w14:paraId="5EA98316" w14:textId="77777777" w:rsidR="009C78B9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germinacion)</w:t>
      </w:r>
    </w:p>
    <w:p w14:paraId="2816DDBA" w14:textId="77777777" w:rsidR="009C78B9" w:rsidRDefault="00000000">
      <w:pPr>
        <w:pStyle w:val="SourceCode"/>
      </w:pPr>
      <w:r>
        <w:rPr>
          <w:rStyle w:val="VerbatimChar"/>
        </w:rPr>
        <w:t>## [1] 1.522249</w:t>
      </w:r>
    </w:p>
    <w:p w14:paraId="1044F048" w14:textId="77777777" w:rsidR="009C78B9" w:rsidRDefault="00000000">
      <w:pPr>
        <w:pStyle w:val="SourceCode"/>
      </w:pPr>
      <w:r>
        <w:rPr>
          <w:rStyle w:val="CommentTok"/>
        </w:rPr>
        <w:t># Problema 3 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Altur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8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44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ecValTok"/>
        </w:rPr>
        <w:t>39</w:t>
      </w:r>
      <w:r>
        <w:rPr>
          <w:rStyle w:val="NormalTok"/>
        </w:rPr>
        <w:t xml:space="preserve">, 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DecValTok"/>
        </w:rPr>
        <w:t>4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DecValTok"/>
        </w:rPr>
        <w:t>36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31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36</w:t>
      </w:r>
      <w:r>
        <w:rPr>
          <w:rStyle w:val="NormalTok"/>
        </w:rPr>
        <w:t xml:space="preserve">, </w:t>
      </w:r>
      <w:r>
        <w:rPr>
          <w:rStyle w:val="DecValTok"/>
        </w:rPr>
        <w:t>37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6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mean</w:t>
      </w:r>
      <w:r>
        <w:rPr>
          <w:rStyle w:val="NormalTok"/>
        </w:rPr>
        <w:t>(Altura)</w:t>
      </w:r>
    </w:p>
    <w:p w14:paraId="3FC2A71D" w14:textId="77777777" w:rsidR="009C78B9" w:rsidRDefault="00000000">
      <w:pPr>
        <w:pStyle w:val="SourceCode"/>
      </w:pPr>
      <w:r>
        <w:rPr>
          <w:rStyle w:val="VerbatimChar"/>
        </w:rPr>
        <w:lastRenderedPageBreak/>
        <w:t>## [1] 24.68</w:t>
      </w:r>
    </w:p>
    <w:p w14:paraId="2991DCC7" w14:textId="77777777" w:rsidR="009C78B9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Altura)</w:t>
      </w:r>
    </w:p>
    <w:p w14:paraId="5BCF7E94" w14:textId="77777777" w:rsidR="009C78B9" w:rsidRDefault="00000000">
      <w:pPr>
        <w:pStyle w:val="SourceCode"/>
      </w:pPr>
      <w:r>
        <w:rPr>
          <w:rStyle w:val="VerbatimChar"/>
        </w:rPr>
        <w:t>## [1] 11.54599</w:t>
      </w:r>
    </w:p>
    <w:sectPr w:rsidR="009C78B9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6E1E6C" w14:textId="77777777" w:rsidR="00060205" w:rsidRDefault="00060205">
      <w:pPr>
        <w:spacing w:after="0"/>
      </w:pPr>
      <w:r>
        <w:separator/>
      </w:r>
    </w:p>
  </w:endnote>
  <w:endnote w:type="continuationSeparator" w:id="0">
    <w:p w14:paraId="3C97F813" w14:textId="77777777" w:rsidR="00060205" w:rsidRDefault="000602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778BFA" w14:textId="77777777" w:rsidR="00060205" w:rsidRDefault="00060205">
      <w:r>
        <w:separator/>
      </w:r>
    </w:p>
  </w:footnote>
  <w:footnote w:type="continuationSeparator" w:id="0">
    <w:p w14:paraId="6478CC3D" w14:textId="77777777" w:rsidR="00060205" w:rsidRDefault="000602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0D8BC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391478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C78B9"/>
    <w:rsid w:val="00060205"/>
    <w:rsid w:val="001E1C91"/>
    <w:rsid w:val="003061B8"/>
    <w:rsid w:val="007F71CC"/>
    <w:rsid w:val="0095343B"/>
    <w:rsid w:val="009C78B9"/>
    <w:rsid w:val="00A80634"/>
    <w:rsid w:val="00CD0EE5"/>
    <w:rsid w:val="00F243F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6553CB"/>
  <w15:docId w15:val="{CA36D338-3841-4EC3-B40F-51B7E6DC6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0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8</Pages>
  <Words>268</Words>
  <Characters>1474</Characters>
  <Application>Microsoft Office Word</Application>
  <DocSecurity>0</DocSecurity>
  <Lines>12</Lines>
  <Paragraphs>3</Paragraphs>
  <ScaleCrop>false</ScaleCrop>
  <Company/>
  <LinksUpToDate>false</LinksUpToDate>
  <CharactersWithSpaces>1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01_EmanuelMolinaMarchan.R</dc:title>
  <dc:creator>Emanuel</dc:creator>
  <cp:keywords/>
  <cp:lastModifiedBy>Emanuel Molina Marchan</cp:lastModifiedBy>
  <cp:revision>5</cp:revision>
  <cp:lastPrinted>2022-09-01T23:46:00Z</cp:lastPrinted>
  <dcterms:created xsi:type="dcterms:W3CDTF">2022-09-01T23:36:00Z</dcterms:created>
  <dcterms:modified xsi:type="dcterms:W3CDTF">2022-09-01T2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01</vt:lpwstr>
  </property>
</Properties>
</file>